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4BEDE0" w14:textId="02D8627F" w:rsidR="00B27CA5" w:rsidRPr="00B27CA5" w:rsidRDefault="00B27CA5" w:rsidP="00B27CA5">
      <w:pPr>
        <w:pStyle w:val="Heading1"/>
        <w:jc w:val="center"/>
        <w:rPr>
          <w:rFonts w:ascii="Dubai" w:hAnsi="Dubai" w:cs="Dubai"/>
          <w:sz w:val="40"/>
          <w:szCs w:val="40"/>
        </w:rPr>
      </w:pPr>
      <w:r w:rsidRPr="00B27CA5">
        <w:rPr>
          <w:rFonts w:ascii="Dubai" w:hAnsi="Dubai" w:cs="Dubai" w:hint="cs"/>
          <w:sz w:val="40"/>
          <w:szCs w:val="40"/>
        </w:rPr>
        <w:t>Project Report</w:t>
      </w:r>
    </w:p>
    <w:p w14:paraId="42474175" w14:textId="77777777" w:rsidR="00B27CA5" w:rsidRPr="00B27CA5" w:rsidRDefault="00B27CA5" w:rsidP="00B27CA5">
      <w:pPr>
        <w:jc w:val="center"/>
        <w:rPr>
          <w:rFonts w:ascii="Dubai" w:hAnsi="Dubai" w:cs="Dubai"/>
        </w:rPr>
      </w:pPr>
    </w:p>
    <w:p w14:paraId="7F0533F9" w14:textId="77777777" w:rsidR="00B27CA5" w:rsidRPr="00B27CA5" w:rsidRDefault="00B27CA5">
      <w:pPr>
        <w:rPr>
          <w:rFonts w:ascii="Dubai" w:hAnsi="Dubai" w:cs="Dubai"/>
        </w:rPr>
      </w:pPr>
    </w:p>
    <w:p w14:paraId="41B67790" w14:textId="4E733BEF" w:rsidR="0039353B" w:rsidRPr="00B27CA5" w:rsidRDefault="00B971F5" w:rsidP="00B27CA5">
      <w:pPr>
        <w:pStyle w:val="Heading2"/>
        <w:rPr>
          <w:rFonts w:ascii="Dubai" w:hAnsi="Dubai" w:cs="Dubai"/>
          <w:sz w:val="24"/>
          <w:szCs w:val="24"/>
        </w:rPr>
      </w:pPr>
      <w:r w:rsidRPr="2D786AC2">
        <w:rPr>
          <w:rFonts w:ascii="Dubai" w:hAnsi="Dubai" w:cs="Dubai"/>
          <w:sz w:val="28"/>
          <w:szCs w:val="28"/>
        </w:rPr>
        <w:t>Problem Definition:</w:t>
      </w:r>
      <w:r w:rsidR="71EF66D8" w:rsidRPr="2D786AC2">
        <w:rPr>
          <w:rFonts w:ascii="Dubai" w:hAnsi="Dubai" w:cs="Dubai"/>
          <w:sz w:val="28"/>
          <w:szCs w:val="28"/>
        </w:rPr>
        <w:t xml:space="preserve">         </w:t>
      </w:r>
      <w:r>
        <w:br/>
      </w:r>
    </w:p>
    <w:p w14:paraId="772F0CD7" w14:textId="2D7E9D2F" w:rsidR="00B27CA5" w:rsidRPr="003C5A58" w:rsidRDefault="008C7C4A" w:rsidP="003C5A58">
      <w:pPr>
        <w:spacing w:line="480" w:lineRule="auto"/>
        <w:jc w:val="both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An undergraduate student spends </w:t>
      </w:r>
      <w:r w:rsidR="00A134CD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>an</w:t>
      </w:r>
      <w:r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average</w:t>
      </w:r>
      <w:r w:rsidR="00A134CD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of</w:t>
      </w:r>
      <w:r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four years to complete their degree. </w:t>
      </w:r>
      <w:r w:rsidR="00A134CD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In four </w:t>
      </w:r>
      <w:r w:rsidR="00AE1338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>years, a</w:t>
      </w:r>
      <w:r w:rsidR="1E991334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r w:rsidR="2F00D53D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>student</w:t>
      </w:r>
      <w:r w:rsidR="1E991334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will complete forty</w:t>
      </w:r>
      <w:r w:rsidR="33AF10F0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courses on average</w:t>
      </w:r>
      <w:r w:rsidR="00A134CD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, with each course having </w:t>
      </w:r>
      <w:r w:rsidR="00AE1338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>about five</w:t>
      </w:r>
      <w:r w:rsidR="00A134CD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to eight assignments. </w:t>
      </w:r>
      <w:r w:rsidR="5EEF4F14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Organising </w:t>
      </w:r>
      <w:r w:rsidR="008C698A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>these assignments</w:t>
      </w:r>
      <w:r w:rsidR="5EEF4F14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manually can prove to be challenging and time consuming. </w:t>
      </w:r>
      <w:r w:rsidR="33BEAAD3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This can also lead to a chaotic mess </w:t>
      </w:r>
      <w:r w:rsidR="49E875F3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>causing</w:t>
      </w:r>
      <w:r w:rsidR="33BEAAD3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student to easily </w:t>
      </w:r>
      <w:r w:rsidR="4B75CA15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>misplace</w:t>
      </w:r>
      <w:r w:rsidR="33BEAAD3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an assignment.</w:t>
      </w:r>
      <w:r w:rsidR="00A134CD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r w:rsidR="353DFC58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If assignments were not stored in a hierarchical manner </w:t>
      </w:r>
      <w:r w:rsidR="16BAFED1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retrieving </w:t>
      </w:r>
      <w:r w:rsidR="2CA1977C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an old </w:t>
      </w:r>
      <w:r w:rsidR="008C698A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>assignment</w:t>
      </w:r>
      <w:r w:rsidR="2CA1977C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for future reference can be time consuming and inefficient using the manual method.</w:t>
      </w:r>
      <w:r w:rsidR="353DFC58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r w:rsidR="00B971F5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Depending </w:t>
      </w:r>
      <w:r w:rsidR="00AE1338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>on the</w:t>
      </w:r>
      <w:r w:rsidR="00B971F5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types of </w:t>
      </w:r>
      <w:r w:rsidR="00A1252C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>assignments</w:t>
      </w:r>
      <w:r w:rsidR="00B971F5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and </w:t>
      </w:r>
      <w:r w:rsidR="45814CF5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the </w:t>
      </w:r>
      <w:r w:rsidR="00B971F5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>file type</w:t>
      </w:r>
      <w:r w:rsidR="3DFE4DA7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associated with them</w:t>
      </w:r>
      <w:r w:rsidR="00B971F5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, a simple organizing task can end up being quite cumbersome. </w:t>
      </w:r>
    </w:p>
    <w:p w14:paraId="30FB1FCD" w14:textId="793D8E68" w:rsidR="00E07FCF" w:rsidRDefault="00E07FCF" w:rsidP="003C5A58">
      <w:pPr>
        <w:spacing w:line="480" w:lineRule="auto"/>
        <w:jc w:val="both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We as undergraduate students have faced this </w:t>
      </w:r>
      <w:r w:rsidR="00AE1338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>problem on</w:t>
      </w:r>
      <w:r w:rsidR="1ECD833E"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many occasions </w:t>
      </w:r>
      <w:r w:rsidRP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and would like </w:t>
      </w:r>
      <w:r w:rsidR="003C5A58">
        <w:rPr>
          <w:rFonts w:ascii="Times New Roman" w:hAnsi="Times New Roman" w:cs="Times New Roman"/>
          <w:sz w:val="26"/>
          <w:szCs w:val="26"/>
          <w:shd w:val="clear" w:color="auto" w:fill="FFFFFF"/>
        </w:rPr>
        <w:t>to develop a solution. Our motivations for this project are:</w:t>
      </w:r>
    </w:p>
    <w:p w14:paraId="5FC36683" w14:textId="4533A008" w:rsidR="00B27CA5" w:rsidRDefault="003C5A58" w:rsidP="003C5A58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To develop an app that will </w:t>
      </w:r>
      <w:r w:rsidR="01BC1C77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be </w:t>
      </w:r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making organizing course materials easier</w:t>
      </w:r>
      <w:r w:rsidR="0065184A">
        <w:rPr>
          <w:rFonts w:ascii="Times New Roman" w:hAnsi="Times New Roman" w:cs="Times New Roman"/>
          <w:sz w:val="26"/>
          <w:szCs w:val="26"/>
          <w:shd w:val="clear" w:color="auto" w:fill="FFFFFF"/>
        </w:rPr>
        <w:t>.</w:t>
      </w:r>
    </w:p>
    <w:p w14:paraId="2D582B58" w14:textId="2C9BBC64" w:rsidR="003C5A58" w:rsidRDefault="003C5A58" w:rsidP="003C5A58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To make </w:t>
      </w:r>
      <w:r w:rsidR="0065184A">
        <w:rPr>
          <w:rFonts w:ascii="Times New Roman" w:hAnsi="Times New Roman" w:cs="Times New Roman"/>
          <w:sz w:val="26"/>
          <w:szCs w:val="26"/>
          <w:shd w:val="clear" w:color="auto" w:fill="FFFFFF"/>
        </w:rPr>
        <w:t>an</w:t>
      </w:r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app</w:t>
      </w:r>
      <w:r w:rsidR="0065184A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that will</w:t>
      </w:r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r w:rsidR="00AE1338">
        <w:rPr>
          <w:rFonts w:ascii="Times New Roman" w:hAnsi="Times New Roman" w:cs="Times New Roman"/>
          <w:sz w:val="26"/>
          <w:szCs w:val="26"/>
          <w:shd w:val="clear" w:color="auto" w:fill="FFFFFF"/>
        </w:rPr>
        <w:t>use local</w:t>
      </w:r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file storage</w:t>
      </w:r>
      <w:r w:rsidR="4F7F8CD3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, </w:t>
      </w:r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like windows file explorer and google drive as a </w:t>
      </w:r>
      <w:r w:rsidR="00AE1338">
        <w:rPr>
          <w:rFonts w:ascii="Times New Roman" w:hAnsi="Times New Roman" w:cs="Times New Roman"/>
          <w:sz w:val="26"/>
          <w:szCs w:val="26"/>
          <w:shd w:val="clear" w:color="auto" w:fill="FFFFFF"/>
        </w:rPr>
        <w:t>cloud storage</w:t>
      </w:r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.</w:t>
      </w:r>
    </w:p>
    <w:p w14:paraId="0D8FE2FB" w14:textId="26BB2556" w:rsidR="003C5A58" w:rsidRDefault="003C5A58" w:rsidP="003C5A58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To </w:t>
      </w:r>
      <w:r w:rsidR="00AE1338">
        <w:rPr>
          <w:rFonts w:ascii="Times New Roman" w:hAnsi="Times New Roman" w:cs="Times New Roman"/>
          <w:sz w:val="26"/>
          <w:szCs w:val="26"/>
          <w:shd w:val="clear" w:color="auto" w:fill="FFFFFF"/>
        </w:rPr>
        <w:t>make a</w:t>
      </w:r>
      <w:r w:rsidR="24C80E5A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cross platform </w:t>
      </w:r>
      <w:r w:rsidR="4ED07EFB">
        <w:rPr>
          <w:rFonts w:ascii="Times New Roman" w:hAnsi="Times New Roman" w:cs="Times New Roman"/>
          <w:sz w:val="26"/>
          <w:szCs w:val="26"/>
          <w:shd w:val="clear" w:color="auto" w:fill="FFFFFF"/>
        </w:rPr>
        <w:t>application</w:t>
      </w:r>
      <w:r w:rsidR="0065184A">
        <w:rPr>
          <w:rFonts w:ascii="Times New Roman" w:hAnsi="Times New Roman" w:cs="Times New Roman"/>
          <w:sz w:val="26"/>
          <w:szCs w:val="26"/>
          <w:shd w:val="clear" w:color="auto" w:fill="FFFFFF"/>
        </w:rPr>
        <w:t>, i.e. it run</w:t>
      </w:r>
      <w:r w:rsidR="011EC221">
        <w:rPr>
          <w:rFonts w:ascii="Times New Roman" w:hAnsi="Times New Roman" w:cs="Times New Roman"/>
          <w:sz w:val="26"/>
          <w:szCs w:val="26"/>
          <w:shd w:val="clear" w:color="auto" w:fill="FFFFFF"/>
        </w:rPr>
        <w:t>s</w:t>
      </w:r>
      <w:r w:rsidR="0065184A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on Windows, MacOS and Linux. These three are the most common PC operating systems used in universities. </w:t>
      </w:r>
    </w:p>
    <w:p w14:paraId="4DE4BC21" w14:textId="1105BAEA" w:rsidR="0065184A" w:rsidRPr="0065184A" w:rsidRDefault="0065184A" w:rsidP="0065184A">
      <w:pPr>
        <w:spacing w:line="480" w:lineRule="auto"/>
        <w:ind w:left="360"/>
        <w:jc w:val="both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The application domain for this project will be university students. </w:t>
      </w:r>
    </w:p>
    <w:p w14:paraId="2690F58C" w14:textId="7BBEFB75" w:rsidR="00B27CA5" w:rsidRPr="00B27CA5" w:rsidRDefault="009A48C4">
      <w:pPr>
        <w:rPr>
          <w:rFonts w:ascii="Dubai" w:hAnsi="Dubai" w:cs="Dubai"/>
        </w:rPr>
      </w:pPr>
      <w:r w:rsidRPr="00B27CA5">
        <w:rPr>
          <w:rFonts w:ascii="Dubai" w:eastAsiaTheme="majorEastAsia" w:hAnsi="Dubai" w:cs="Dubai"/>
          <w:color w:val="2F5496" w:themeColor="accent1" w:themeShade="BF"/>
          <w:sz w:val="28"/>
          <w:szCs w:val="28"/>
        </w:rPr>
        <w:lastRenderedPageBreak/>
        <w:t>Feasibility</w:t>
      </w:r>
      <w:r w:rsidR="00AA0BA4" w:rsidRPr="00B27CA5">
        <w:rPr>
          <w:rFonts w:ascii="Dubai" w:eastAsiaTheme="majorEastAsia" w:hAnsi="Dubai" w:cs="Dubai" w:hint="cs"/>
          <w:color w:val="2F5496" w:themeColor="accent1" w:themeShade="BF"/>
          <w:sz w:val="28"/>
          <w:szCs w:val="28"/>
        </w:rPr>
        <w:t xml:space="preserve"> study:</w:t>
      </w:r>
      <w:r w:rsidR="00AA0BA4" w:rsidRPr="00B27CA5">
        <w:rPr>
          <w:rFonts w:ascii="Dubai" w:eastAsiaTheme="majorEastAsia" w:hAnsi="Dubai" w:cs="Dubai" w:hint="cs"/>
          <w:color w:val="2F5496" w:themeColor="accent1" w:themeShade="BF"/>
          <w:sz w:val="28"/>
          <w:szCs w:val="28"/>
        </w:rPr>
        <w:br/>
      </w:r>
    </w:p>
    <w:p w14:paraId="6839FC05" w14:textId="1C820631" w:rsidR="00F000A3" w:rsidRPr="003C5A58" w:rsidRDefault="5A948DAB" w:rsidP="5A0B03A4">
      <w:pPr>
        <w:spacing w:line="480" w:lineRule="auto"/>
        <w:jc w:val="both"/>
        <w:rPr>
          <w:rFonts w:ascii="Times New Roman" w:hAnsi="Times New Roman" w:cs="Times New Roman"/>
          <w:sz w:val="26"/>
          <w:szCs w:val="26"/>
        </w:rPr>
      </w:pPr>
      <w:r w:rsidRPr="5A0B03A4">
        <w:rPr>
          <w:rFonts w:ascii="Times New Roman" w:hAnsi="Times New Roman" w:cs="Times New Roman"/>
          <w:sz w:val="26"/>
          <w:szCs w:val="26"/>
        </w:rPr>
        <w:t xml:space="preserve">While there are many operating systems and cloud base storage applications, </w:t>
      </w:r>
      <w:r w:rsidR="31494068" w:rsidRPr="5A0B03A4">
        <w:rPr>
          <w:rFonts w:ascii="Times New Roman" w:hAnsi="Times New Roman" w:cs="Times New Roman"/>
          <w:sz w:val="26"/>
          <w:szCs w:val="26"/>
        </w:rPr>
        <w:t xml:space="preserve">they do not provide user with an interface for students to </w:t>
      </w:r>
      <w:r w:rsidR="780F5A19" w:rsidRPr="5A0B03A4">
        <w:rPr>
          <w:rFonts w:ascii="Times New Roman" w:hAnsi="Times New Roman" w:cs="Times New Roman"/>
          <w:sz w:val="26"/>
          <w:szCs w:val="26"/>
        </w:rPr>
        <w:t xml:space="preserve">easily store and retrieve assignment. For </w:t>
      </w:r>
      <w:r w:rsidR="6FD490A5" w:rsidRPr="5A0B03A4">
        <w:rPr>
          <w:rFonts w:ascii="Times New Roman" w:hAnsi="Times New Roman" w:cs="Times New Roman"/>
          <w:sz w:val="26"/>
          <w:szCs w:val="26"/>
        </w:rPr>
        <w:t>example,</w:t>
      </w:r>
      <w:r w:rsidR="3A6FA412" w:rsidRPr="5A0B03A4">
        <w:rPr>
          <w:rFonts w:ascii="Times New Roman" w:hAnsi="Times New Roman" w:cs="Times New Roman"/>
          <w:sz w:val="26"/>
          <w:szCs w:val="26"/>
        </w:rPr>
        <w:t xml:space="preserve"> windows </w:t>
      </w:r>
      <w:r w:rsidR="4551579D" w:rsidRPr="5A0B03A4">
        <w:rPr>
          <w:rFonts w:ascii="Times New Roman" w:hAnsi="Times New Roman" w:cs="Times New Roman"/>
          <w:sz w:val="26"/>
          <w:szCs w:val="26"/>
        </w:rPr>
        <w:t>use</w:t>
      </w:r>
      <w:r w:rsidR="3A6FA412" w:rsidRPr="5A0B03A4">
        <w:rPr>
          <w:rFonts w:ascii="Times New Roman" w:hAnsi="Times New Roman" w:cs="Times New Roman"/>
          <w:sz w:val="26"/>
          <w:szCs w:val="26"/>
        </w:rPr>
        <w:t xml:space="preserve"> the file explorer application</w:t>
      </w:r>
      <w:r w:rsidR="1D8B5820" w:rsidRPr="5A0B03A4">
        <w:rPr>
          <w:rFonts w:ascii="Times New Roman" w:hAnsi="Times New Roman" w:cs="Times New Roman"/>
          <w:sz w:val="26"/>
          <w:szCs w:val="26"/>
        </w:rPr>
        <w:t xml:space="preserve"> and google </w:t>
      </w:r>
      <w:r w:rsidR="62EC2E38" w:rsidRPr="5A0B03A4">
        <w:rPr>
          <w:rFonts w:ascii="Times New Roman" w:hAnsi="Times New Roman" w:cs="Times New Roman"/>
          <w:sz w:val="26"/>
          <w:szCs w:val="26"/>
        </w:rPr>
        <w:t>supplies</w:t>
      </w:r>
      <w:r w:rsidR="1D8B5820" w:rsidRPr="5A0B03A4">
        <w:rPr>
          <w:rFonts w:ascii="Times New Roman" w:hAnsi="Times New Roman" w:cs="Times New Roman"/>
          <w:sz w:val="26"/>
          <w:szCs w:val="26"/>
        </w:rPr>
        <w:t xml:space="preserve"> google drive for cloud storage.</w:t>
      </w:r>
      <w:r w:rsidR="22135E92" w:rsidRPr="5A0B03A4">
        <w:rPr>
          <w:rFonts w:ascii="Times New Roman" w:hAnsi="Times New Roman" w:cs="Times New Roman"/>
          <w:sz w:val="26"/>
          <w:szCs w:val="26"/>
        </w:rPr>
        <w:t xml:space="preserve"> Using</w:t>
      </w:r>
      <w:r w:rsidR="366F3AA2" w:rsidRPr="5A0B03A4">
        <w:rPr>
          <w:rFonts w:ascii="Times New Roman" w:hAnsi="Times New Roman" w:cs="Times New Roman"/>
          <w:sz w:val="26"/>
          <w:szCs w:val="26"/>
        </w:rPr>
        <w:t xml:space="preserve"> these file systems</w:t>
      </w:r>
      <w:r w:rsidR="1D8B5820" w:rsidRPr="5A0B03A4">
        <w:rPr>
          <w:rFonts w:ascii="Times New Roman" w:hAnsi="Times New Roman" w:cs="Times New Roman"/>
          <w:sz w:val="26"/>
          <w:szCs w:val="26"/>
        </w:rPr>
        <w:t xml:space="preserve"> </w:t>
      </w:r>
      <w:r w:rsidR="5059399C" w:rsidRPr="5A0B03A4">
        <w:rPr>
          <w:rFonts w:ascii="Times New Roman" w:hAnsi="Times New Roman" w:cs="Times New Roman"/>
          <w:sz w:val="26"/>
          <w:szCs w:val="26"/>
        </w:rPr>
        <w:t>to store assignment</w:t>
      </w:r>
      <w:r w:rsidR="1B9BED23" w:rsidRPr="5A0B03A4">
        <w:rPr>
          <w:rFonts w:ascii="Times New Roman" w:hAnsi="Times New Roman" w:cs="Times New Roman"/>
          <w:sz w:val="26"/>
          <w:szCs w:val="26"/>
        </w:rPr>
        <w:t>s</w:t>
      </w:r>
      <w:r w:rsidR="5059399C" w:rsidRPr="5A0B03A4">
        <w:rPr>
          <w:rFonts w:ascii="Times New Roman" w:hAnsi="Times New Roman" w:cs="Times New Roman"/>
          <w:sz w:val="26"/>
          <w:szCs w:val="26"/>
        </w:rPr>
        <w:t xml:space="preserve"> hierarchically it will take a lot of time, effort, </w:t>
      </w:r>
      <w:r w:rsidR="08361E5D" w:rsidRPr="5A0B03A4">
        <w:rPr>
          <w:rFonts w:ascii="Times New Roman" w:hAnsi="Times New Roman" w:cs="Times New Roman"/>
          <w:sz w:val="26"/>
          <w:szCs w:val="26"/>
        </w:rPr>
        <w:t>patience,</w:t>
      </w:r>
      <w:r w:rsidR="5059399C" w:rsidRPr="5A0B03A4">
        <w:rPr>
          <w:rFonts w:ascii="Times New Roman" w:hAnsi="Times New Roman" w:cs="Times New Roman"/>
          <w:sz w:val="26"/>
          <w:szCs w:val="26"/>
        </w:rPr>
        <w:t xml:space="preserve"> and commitment </w:t>
      </w:r>
      <w:r w:rsidR="6FBC858A" w:rsidRPr="5A0B03A4">
        <w:rPr>
          <w:rFonts w:ascii="Times New Roman" w:hAnsi="Times New Roman" w:cs="Times New Roman"/>
          <w:sz w:val="26"/>
          <w:szCs w:val="26"/>
        </w:rPr>
        <w:t>to main</w:t>
      </w:r>
      <w:r w:rsidR="00503860">
        <w:rPr>
          <w:rFonts w:ascii="Times New Roman" w:hAnsi="Times New Roman" w:cs="Times New Roman"/>
          <w:sz w:val="26"/>
          <w:szCs w:val="26"/>
        </w:rPr>
        <w:t>tain</w:t>
      </w:r>
      <w:r w:rsidR="6FBC858A" w:rsidRPr="5A0B03A4">
        <w:rPr>
          <w:rFonts w:ascii="Times New Roman" w:hAnsi="Times New Roman" w:cs="Times New Roman"/>
          <w:sz w:val="26"/>
          <w:szCs w:val="26"/>
        </w:rPr>
        <w:t xml:space="preserve"> such a structure</w:t>
      </w:r>
      <w:r w:rsidR="4950DBCE" w:rsidRPr="5A0B03A4">
        <w:rPr>
          <w:rFonts w:ascii="Times New Roman" w:hAnsi="Times New Roman" w:cs="Times New Roman"/>
          <w:sz w:val="26"/>
          <w:szCs w:val="26"/>
        </w:rPr>
        <w:t xml:space="preserve"> manually</w:t>
      </w:r>
      <w:r w:rsidR="6FBC858A" w:rsidRPr="5A0B03A4">
        <w:rPr>
          <w:rFonts w:ascii="Times New Roman" w:hAnsi="Times New Roman" w:cs="Times New Roman"/>
          <w:sz w:val="26"/>
          <w:szCs w:val="26"/>
        </w:rPr>
        <w:t xml:space="preserve">. It can also be difficult for students to </w:t>
      </w:r>
      <w:r w:rsidR="3C78E04E" w:rsidRPr="5A0B03A4">
        <w:rPr>
          <w:rFonts w:ascii="Times New Roman" w:hAnsi="Times New Roman" w:cs="Times New Roman"/>
          <w:sz w:val="26"/>
          <w:szCs w:val="26"/>
        </w:rPr>
        <w:t xml:space="preserve">support a standard naming </w:t>
      </w:r>
      <w:r w:rsidR="1CB342E0" w:rsidRPr="5A0B03A4">
        <w:rPr>
          <w:rFonts w:ascii="Times New Roman" w:hAnsi="Times New Roman" w:cs="Times New Roman"/>
          <w:sz w:val="26"/>
          <w:szCs w:val="26"/>
        </w:rPr>
        <w:t>convention</w:t>
      </w:r>
      <w:r w:rsidR="3C78E04E" w:rsidRPr="5A0B03A4">
        <w:rPr>
          <w:rFonts w:ascii="Times New Roman" w:hAnsi="Times New Roman" w:cs="Times New Roman"/>
          <w:sz w:val="26"/>
          <w:szCs w:val="26"/>
        </w:rPr>
        <w:t xml:space="preserve"> for their assignment storage.</w:t>
      </w:r>
    </w:p>
    <w:p w14:paraId="4D93B1D1" w14:textId="4BEB1B09" w:rsidR="00E07FCF" w:rsidRDefault="142C3EAA" w:rsidP="00977D4E">
      <w:pPr>
        <w:spacing w:line="480" w:lineRule="auto"/>
        <w:jc w:val="both"/>
        <w:rPr>
          <w:rFonts w:ascii="Dubai" w:hAnsi="Dubai" w:cs="Dubai"/>
        </w:rPr>
      </w:pPr>
      <w:r w:rsidRPr="5A0B03A4">
        <w:rPr>
          <w:rFonts w:ascii="Times New Roman" w:hAnsi="Times New Roman" w:cs="Times New Roman"/>
          <w:sz w:val="26"/>
          <w:szCs w:val="26"/>
        </w:rPr>
        <w:t>For these aforementioned reasons, ou</w:t>
      </w:r>
      <w:r w:rsidR="008C698A">
        <w:rPr>
          <w:rFonts w:ascii="Times New Roman" w:hAnsi="Times New Roman" w:cs="Times New Roman"/>
          <w:sz w:val="26"/>
          <w:szCs w:val="26"/>
        </w:rPr>
        <w:t>r</w:t>
      </w:r>
      <w:r w:rsidRPr="5A0B03A4">
        <w:rPr>
          <w:rFonts w:ascii="Times New Roman" w:hAnsi="Times New Roman" w:cs="Times New Roman"/>
          <w:sz w:val="26"/>
          <w:szCs w:val="26"/>
        </w:rPr>
        <w:t xml:space="preserve"> team have </w:t>
      </w:r>
      <w:r w:rsidR="2A18ABBF" w:rsidRPr="5A0B03A4">
        <w:rPr>
          <w:rFonts w:ascii="Times New Roman" w:hAnsi="Times New Roman" w:cs="Times New Roman"/>
          <w:sz w:val="26"/>
          <w:szCs w:val="26"/>
        </w:rPr>
        <w:t>produced</w:t>
      </w:r>
      <w:r w:rsidRPr="5A0B03A4">
        <w:rPr>
          <w:rFonts w:ascii="Times New Roman" w:hAnsi="Times New Roman" w:cs="Times New Roman"/>
          <w:sz w:val="26"/>
          <w:szCs w:val="26"/>
        </w:rPr>
        <w:t xml:space="preserve"> the assignment </w:t>
      </w:r>
      <w:r w:rsidR="2465AEB6" w:rsidRPr="5A0B03A4">
        <w:rPr>
          <w:rFonts w:ascii="Times New Roman" w:hAnsi="Times New Roman" w:cs="Times New Roman"/>
          <w:sz w:val="26"/>
          <w:szCs w:val="26"/>
        </w:rPr>
        <w:t xml:space="preserve">organizer application. This application </w:t>
      </w:r>
      <w:r w:rsidR="501B2444" w:rsidRPr="5A0B03A4">
        <w:rPr>
          <w:rFonts w:ascii="Times New Roman" w:hAnsi="Times New Roman" w:cs="Times New Roman"/>
          <w:sz w:val="26"/>
          <w:szCs w:val="26"/>
        </w:rPr>
        <w:t xml:space="preserve">user interface will provide </w:t>
      </w:r>
      <w:r w:rsidR="51D71202" w:rsidRPr="5A0B03A4">
        <w:rPr>
          <w:rFonts w:ascii="Times New Roman" w:hAnsi="Times New Roman" w:cs="Times New Roman"/>
          <w:sz w:val="26"/>
          <w:szCs w:val="26"/>
        </w:rPr>
        <w:t xml:space="preserve">user with </w:t>
      </w:r>
      <w:r w:rsidR="1A925875" w:rsidRPr="5A0B03A4">
        <w:rPr>
          <w:rFonts w:ascii="Times New Roman" w:hAnsi="Times New Roman" w:cs="Times New Roman"/>
          <w:sz w:val="26"/>
          <w:szCs w:val="26"/>
        </w:rPr>
        <w:t>efficiency</w:t>
      </w:r>
      <w:r w:rsidR="51D71202" w:rsidRPr="5A0B03A4">
        <w:rPr>
          <w:rFonts w:ascii="Times New Roman" w:hAnsi="Times New Roman" w:cs="Times New Roman"/>
          <w:sz w:val="26"/>
          <w:szCs w:val="26"/>
        </w:rPr>
        <w:t xml:space="preserve"> and ease </w:t>
      </w:r>
      <w:r w:rsidR="47A58638" w:rsidRPr="5A0B03A4">
        <w:rPr>
          <w:rFonts w:ascii="Times New Roman" w:hAnsi="Times New Roman" w:cs="Times New Roman"/>
          <w:sz w:val="26"/>
          <w:szCs w:val="26"/>
        </w:rPr>
        <w:t>of</w:t>
      </w:r>
      <w:r w:rsidR="51D71202" w:rsidRPr="5A0B03A4">
        <w:rPr>
          <w:rFonts w:ascii="Times New Roman" w:hAnsi="Times New Roman" w:cs="Times New Roman"/>
          <w:sz w:val="26"/>
          <w:szCs w:val="26"/>
        </w:rPr>
        <w:t xml:space="preserve"> use when storing and </w:t>
      </w:r>
      <w:r w:rsidR="1EE9B580" w:rsidRPr="5A0B03A4">
        <w:rPr>
          <w:rFonts w:ascii="Times New Roman" w:hAnsi="Times New Roman" w:cs="Times New Roman"/>
          <w:sz w:val="26"/>
          <w:szCs w:val="26"/>
        </w:rPr>
        <w:t>retrieving</w:t>
      </w:r>
      <w:r w:rsidR="51D71202" w:rsidRPr="5A0B03A4">
        <w:rPr>
          <w:rFonts w:ascii="Times New Roman" w:hAnsi="Times New Roman" w:cs="Times New Roman"/>
          <w:sz w:val="26"/>
          <w:szCs w:val="26"/>
        </w:rPr>
        <w:t xml:space="preserve"> </w:t>
      </w:r>
      <w:r w:rsidR="3CCE6E38" w:rsidRPr="5A0B03A4">
        <w:rPr>
          <w:rFonts w:ascii="Times New Roman" w:hAnsi="Times New Roman" w:cs="Times New Roman"/>
          <w:sz w:val="26"/>
          <w:szCs w:val="26"/>
        </w:rPr>
        <w:t>assignment</w:t>
      </w:r>
      <w:r w:rsidR="51D71202" w:rsidRPr="5A0B03A4">
        <w:rPr>
          <w:rFonts w:ascii="Times New Roman" w:hAnsi="Times New Roman" w:cs="Times New Roman"/>
          <w:sz w:val="26"/>
          <w:szCs w:val="26"/>
        </w:rPr>
        <w:t xml:space="preserve"> files.</w:t>
      </w:r>
      <w:r w:rsidR="5C0A96B3" w:rsidRPr="5A0B03A4">
        <w:rPr>
          <w:rFonts w:ascii="Times New Roman" w:hAnsi="Times New Roman" w:cs="Times New Roman"/>
          <w:sz w:val="26"/>
          <w:szCs w:val="26"/>
        </w:rPr>
        <w:t xml:space="preserve"> While the user will have to manually enter the semester and courses taken in the sem</w:t>
      </w:r>
      <w:r w:rsidR="78284878" w:rsidRPr="5A0B03A4">
        <w:rPr>
          <w:rFonts w:ascii="Times New Roman" w:hAnsi="Times New Roman" w:cs="Times New Roman"/>
          <w:sz w:val="26"/>
          <w:szCs w:val="26"/>
        </w:rPr>
        <w:t>es</w:t>
      </w:r>
      <w:r w:rsidR="5C0A96B3" w:rsidRPr="5A0B03A4">
        <w:rPr>
          <w:rFonts w:ascii="Times New Roman" w:hAnsi="Times New Roman" w:cs="Times New Roman"/>
          <w:sz w:val="26"/>
          <w:szCs w:val="26"/>
        </w:rPr>
        <w:t>ter it will be</w:t>
      </w:r>
      <w:r w:rsidR="1C5B2DE6" w:rsidRPr="5A0B03A4">
        <w:rPr>
          <w:rFonts w:ascii="Times New Roman" w:hAnsi="Times New Roman" w:cs="Times New Roman"/>
          <w:sz w:val="26"/>
          <w:szCs w:val="26"/>
        </w:rPr>
        <w:t xml:space="preserve"> </w:t>
      </w:r>
      <w:r w:rsidR="5C0A96B3" w:rsidRPr="5A0B03A4">
        <w:rPr>
          <w:rFonts w:ascii="Times New Roman" w:hAnsi="Times New Roman" w:cs="Times New Roman"/>
          <w:sz w:val="26"/>
          <w:szCs w:val="26"/>
        </w:rPr>
        <w:t>a more user</w:t>
      </w:r>
      <w:r w:rsidR="408CF819" w:rsidRPr="5A0B03A4">
        <w:rPr>
          <w:rFonts w:ascii="Times New Roman" w:hAnsi="Times New Roman" w:cs="Times New Roman"/>
          <w:sz w:val="26"/>
          <w:szCs w:val="26"/>
        </w:rPr>
        <w:t xml:space="preserve">-friendly process. </w:t>
      </w:r>
      <w:r w:rsidR="7BC0E454" w:rsidRPr="5A0B03A4">
        <w:rPr>
          <w:rFonts w:ascii="Times New Roman" w:hAnsi="Times New Roman" w:cs="Times New Roman"/>
          <w:sz w:val="26"/>
          <w:szCs w:val="26"/>
        </w:rPr>
        <w:t xml:space="preserve">Once completed inserting and reading future assignments/files will be streamlined and accessible from one location for the entire semester. </w:t>
      </w:r>
      <w:r w:rsidR="00AA0BA4" w:rsidRPr="00B27CA5">
        <w:rPr>
          <w:rFonts w:ascii="Dubai" w:hAnsi="Dubai" w:cs="Dubai" w:hint="cs"/>
        </w:rPr>
        <w:br/>
      </w:r>
      <w:r w:rsidR="00AA0BA4" w:rsidRPr="00B27CA5">
        <w:rPr>
          <w:rFonts w:ascii="Dubai" w:hAnsi="Dubai" w:cs="Dubai" w:hint="cs"/>
        </w:rPr>
        <w:br/>
      </w:r>
    </w:p>
    <w:p w14:paraId="0DC72003" w14:textId="77777777" w:rsidR="00E07FCF" w:rsidRDefault="00E07FCF" w:rsidP="00E07FCF">
      <w:pPr>
        <w:spacing w:line="480" w:lineRule="auto"/>
        <w:rPr>
          <w:rFonts w:ascii="Dubai" w:hAnsi="Dubai" w:cs="Dubai"/>
        </w:rPr>
      </w:pPr>
    </w:p>
    <w:p w14:paraId="16C4B781" w14:textId="77777777" w:rsidR="00E07FCF" w:rsidRDefault="00E07FCF" w:rsidP="00E07FCF">
      <w:pPr>
        <w:spacing w:line="480" w:lineRule="auto"/>
        <w:rPr>
          <w:rFonts w:ascii="Dubai" w:hAnsi="Dubai" w:cs="Dubai"/>
        </w:rPr>
      </w:pPr>
    </w:p>
    <w:p w14:paraId="5F1348E4" w14:textId="77777777" w:rsidR="00E07FCF" w:rsidRDefault="00E07FCF" w:rsidP="00E07FCF">
      <w:pPr>
        <w:spacing w:line="480" w:lineRule="auto"/>
        <w:rPr>
          <w:rFonts w:ascii="Dubai" w:hAnsi="Dubai" w:cs="Dubai"/>
        </w:rPr>
      </w:pPr>
    </w:p>
    <w:p w14:paraId="13A50530" w14:textId="77777777" w:rsidR="00E07FCF" w:rsidRDefault="00E07FCF" w:rsidP="00E07FCF">
      <w:pPr>
        <w:spacing w:line="480" w:lineRule="auto"/>
        <w:rPr>
          <w:rFonts w:ascii="Dubai" w:hAnsi="Dubai" w:cs="Dubai"/>
        </w:rPr>
      </w:pPr>
    </w:p>
    <w:p w14:paraId="62FF299C" w14:textId="77777777" w:rsidR="00E07FCF" w:rsidRDefault="00E07FCF" w:rsidP="00E07FCF">
      <w:pPr>
        <w:spacing w:line="480" w:lineRule="auto"/>
        <w:rPr>
          <w:rFonts w:ascii="Dubai" w:hAnsi="Dubai" w:cs="Dubai"/>
        </w:rPr>
      </w:pPr>
    </w:p>
    <w:p w14:paraId="0DCBF05F" w14:textId="77777777" w:rsidR="00E07FCF" w:rsidRDefault="00E07FCF" w:rsidP="00E07FCF">
      <w:pPr>
        <w:spacing w:line="480" w:lineRule="auto"/>
        <w:rPr>
          <w:rFonts w:ascii="Dubai" w:hAnsi="Dubai" w:cs="Dubai"/>
        </w:rPr>
      </w:pPr>
    </w:p>
    <w:p w14:paraId="6BBBDC70" w14:textId="77777777" w:rsidR="00E07FCF" w:rsidRDefault="00E07FCF" w:rsidP="00E07FCF">
      <w:pPr>
        <w:spacing w:line="480" w:lineRule="auto"/>
        <w:rPr>
          <w:rFonts w:ascii="Dubai" w:hAnsi="Dubai" w:cs="Dubai"/>
        </w:rPr>
      </w:pPr>
    </w:p>
    <w:p w14:paraId="2F563BDB" w14:textId="59F9D2C9" w:rsidR="00AA0BA4" w:rsidRDefault="00AA0BA4" w:rsidP="00E07FCF">
      <w:pPr>
        <w:spacing w:line="480" w:lineRule="auto"/>
        <w:rPr>
          <w:rFonts w:ascii="Dubai" w:hAnsi="Dubai" w:cs="Dubai"/>
        </w:rPr>
      </w:pPr>
      <w:r w:rsidRPr="00B27CA5">
        <w:rPr>
          <w:rFonts w:ascii="Dubai" w:hAnsi="Dubai" w:cs="Dubai" w:hint="cs"/>
        </w:rPr>
        <w:t>Software requirements:</w:t>
      </w:r>
    </w:p>
    <w:p w14:paraId="60183C90" w14:textId="1CD84E76" w:rsidR="00567D7C" w:rsidRDefault="00567D7C" w:rsidP="00E07FCF">
      <w:pPr>
        <w:spacing w:line="480" w:lineRule="auto"/>
        <w:rPr>
          <w:rFonts w:ascii="Dubai" w:hAnsi="Dubai" w:cs="Dubai"/>
        </w:rPr>
      </w:pPr>
    </w:p>
    <w:p w14:paraId="3146B8CB" w14:textId="012C18DE" w:rsidR="00567D7C" w:rsidRDefault="00567D7C" w:rsidP="00E07FCF">
      <w:pPr>
        <w:spacing w:line="480" w:lineRule="auto"/>
        <w:rPr>
          <w:rFonts w:ascii="Dubai" w:hAnsi="Dubai" w:cs="Dubai"/>
        </w:rPr>
      </w:pPr>
    </w:p>
    <w:p w14:paraId="13C2BD51" w14:textId="30E5768A" w:rsidR="00567D7C" w:rsidRDefault="00567D7C" w:rsidP="00E07FCF">
      <w:pPr>
        <w:spacing w:line="480" w:lineRule="auto"/>
        <w:rPr>
          <w:rFonts w:ascii="Dubai" w:hAnsi="Dubai" w:cs="Dubai"/>
        </w:rPr>
      </w:pPr>
    </w:p>
    <w:p w14:paraId="6E014E41" w14:textId="43240C10" w:rsidR="00567D7C" w:rsidRDefault="00567D7C" w:rsidP="00E07FCF">
      <w:pPr>
        <w:spacing w:line="480" w:lineRule="auto"/>
        <w:rPr>
          <w:rFonts w:ascii="Dubai" w:hAnsi="Dubai" w:cs="Dubai"/>
        </w:rPr>
      </w:pPr>
    </w:p>
    <w:p w14:paraId="58EF8805" w14:textId="78420938" w:rsidR="00567D7C" w:rsidRDefault="00567D7C" w:rsidP="00E07FCF">
      <w:pPr>
        <w:spacing w:line="480" w:lineRule="auto"/>
        <w:rPr>
          <w:rFonts w:ascii="Dubai" w:hAnsi="Dubai" w:cs="Dubai"/>
        </w:rPr>
      </w:pPr>
    </w:p>
    <w:p w14:paraId="1868AEA5" w14:textId="0300A8D1" w:rsidR="00567D7C" w:rsidRDefault="00567D7C" w:rsidP="00E07FCF">
      <w:pPr>
        <w:spacing w:line="480" w:lineRule="auto"/>
        <w:rPr>
          <w:rFonts w:ascii="Dubai" w:hAnsi="Dubai" w:cs="Dubai"/>
        </w:rPr>
      </w:pPr>
    </w:p>
    <w:p w14:paraId="4B59083B" w14:textId="319DA304" w:rsidR="00567D7C" w:rsidRDefault="00567D7C" w:rsidP="00E07FCF">
      <w:pPr>
        <w:spacing w:line="480" w:lineRule="auto"/>
        <w:rPr>
          <w:rFonts w:ascii="Dubai" w:hAnsi="Dubai" w:cs="Dubai"/>
        </w:rPr>
      </w:pPr>
    </w:p>
    <w:p w14:paraId="0783AA4C" w14:textId="6128D0EB" w:rsidR="00567D7C" w:rsidRDefault="00567D7C" w:rsidP="00E07FCF">
      <w:pPr>
        <w:spacing w:line="480" w:lineRule="auto"/>
        <w:rPr>
          <w:rFonts w:ascii="Dubai" w:hAnsi="Dubai" w:cs="Dubai"/>
        </w:rPr>
      </w:pPr>
    </w:p>
    <w:p w14:paraId="75E3A0C2" w14:textId="77777777" w:rsidR="00567D7C" w:rsidRPr="00B27CA5" w:rsidRDefault="00567D7C" w:rsidP="00E07FCF">
      <w:pPr>
        <w:spacing w:line="480" w:lineRule="auto"/>
        <w:rPr>
          <w:rFonts w:ascii="Dubai" w:hAnsi="Dubai" w:cs="Dubai"/>
        </w:rPr>
      </w:pPr>
    </w:p>
    <w:p w14:paraId="17DF8795" w14:textId="0F7B6C13" w:rsidR="00AA0BA4" w:rsidRPr="00F07418" w:rsidRDefault="00AA0BA4">
      <w:pPr>
        <w:rPr>
          <w:rFonts w:ascii="Dubai" w:eastAsiaTheme="majorEastAsia" w:hAnsi="Dubai" w:cs="Dubai"/>
          <w:color w:val="2F5496" w:themeColor="accent1" w:themeShade="BF"/>
          <w:sz w:val="28"/>
          <w:szCs w:val="28"/>
        </w:rPr>
      </w:pPr>
      <w:r w:rsidRPr="00F07418">
        <w:rPr>
          <w:rFonts w:ascii="Dubai" w:eastAsiaTheme="majorEastAsia" w:hAnsi="Dubai" w:cs="Dubai" w:hint="cs"/>
          <w:color w:val="2F5496" w:themeColor="accent1" w:themeShade="BF"/>
          <w:sz w:val="28"/>
          <w:szCs w:val="28"/>
        </w:rPr>
        <w:lastRenderedPageBreak/>
        <w:t>Software Process Model:</w:t>
      </w:r>
    </w:p>
    <w:p w14:paraId="0CEDCB01" w14:textId="474C3967" w:rsidR="00AA0BA4" w:rsidRPr="00F07418" w:rsidRDefault="00567D7C" w:rsidP="00F07418">
      <w:pPr>
        <w:spacing w:line="480" w:lineRule="auto"/>
        <w:jc w:val="both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F0741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The </w:t>
      </w:r>
      <w:r w:rsidR="00F07418" w:rsidRPr="00F07418">
        <w:rPr>
          <w:rFonts w:ascii="Times New Roman" w:hAnsi="Times New Roman" w:cs="Times New Roman"/>
          <w:sz w:val="26"/>
          <w:szCs w:val="26"/>
          <w:shd w:val="clear" w:color="auto" w:fill="FFFFFF"/>
        </w:rPr>
        <w:t>s</w:t>
      </w:r>
      <w:r w:rsidRPr="00F07418">
        <w:rPr>
          <w:rFonts w:ascii="Times New Roman" w:hAnsi="Times New Roman" w:cs="Times New Roman"/>
          <w:sz w:val="26"/>
          <w:szCs w:val="26"/>
          <w:shd w:val="clear" w:color="auto" w:fill="FFFFFF"/>
        </w:rPr>
        <w:t>oftware</w:t>
      </w:r>
      <w:r w:rsidR="00F07418" w:rsidRPr="00F0741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process</w:t>
      </w:r>
      <w:r w:rsidRPr="00F0741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r w:rsidR="00F07418" w:rsidRPr="00F07418">
        <w:rPr>
          <w:rFonts w:ascii="Times New Roman" w:hAnsi="Times New Roman" w:cs="Times New Roman"/>
          <w:sz w:val="26"/>
          <w:szCs w:val="26"/>
          <w:shd w:val="clear" w:color="auto" w:fill="FFFFFF"/>
        </w:rPr>
        <w:t>m</w:t>
      </w:r>
      <w:r w:rsidRPr="00F07418">
        <w:rPr>
          <w:rFonts w:ascii="Times New Roman" w:hAnsi="Times New Roman" w:cs="Times New Roman"/>
          <w:sz w:val="26"/>
          <w:szCs w:val="26"/>
          <w:shd w:val="clear" w:color="auto" w:fill="FFFFFF"/>
        </w:rPr>
        <w:t>odel used</w:t>
      </w:r>
      <w:r w:rsidR="00F07418" w:rsidRPr="00F0741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in this project is Agile. Agile is characterized as a practice of developing solutions through the collaborative effort of self-organizing and cross-functional teams.</w:t>
      </w:r>
      <w:r w:rsidR="00F07418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For this project Agile </w:t>
      </w:r>
      <w:r w:rsidR="006033E9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allows </w:t>
      </w:r>
      <w:r w:rsidR="2EEB8F5A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our </w:t>
      </w:r>
      <w:r w:rsidR="0094178E">
        <w:rPr>
          <w:rFonts w:ascii="Times New Roman" w:hAnsi="Times New Roman" w:cs="Times New Roman"/>
          <w:sz w:val="26"/>
          <w:szCs w:val="26"/>
          <w:shd w:val="clear" w:color="auto" w:fill="FFFFFF"/>
        </w:rPr>
        <w:t>team to</w:t>
      </w:r>
      <w:r w:rsidR="006033E9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r w:rsidR="0094178E">
        <w:rPr>
          <w:rFonts w:ascii="Times New Roman" w:hAnsi="Times New Roman" w:cs="Times New Roman"/>
          <w:sz w:val="26"/>
          <w:szCs w:val="26"/>
          <w:shd w:val="clear" w:color="auto" w:fill="FFFFFF"/>
        </w:rPr>
        <w:t>adapt plans</w:t>
      </w:r>
      <w:r w:rsidR="006033E9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based on what features get developed, and allows us to respond flexibly to changes.</w:t>
      </w:r>
    </w:p>
    <w:p w14:paraId="0275F836" w14:textId="02BFE498" w:rsidR="00AA0BA4" w:rsidRPr="00B27CA5" w:rsidRDefault="00AA0BA4">
      <w:pPr>
        <w:rPr>
          <w:rFonts w:ascii="Dubai" w:hAnsi="Dubai" w:cs="Dubai"/>
        </w:rPr>
      </w:pPr>
    </w:p>
    <w:p w14:paraId="0B0569BA" w14:textId="0A313412" w:rsidR="32A82CE3" w:rsidRDefault="32A82CE3" w:rsidP="32A82CE3">
      <w:pPr>
        <w:rPr>
          <w:rFonts w:ascii="Dubai" w:hAnsi="Dubai" w:cs="Dubai"/>
        </w:rPr>
      </w:pPr>
    </w:p>
    <w:p w14:paraId="5F87F96F" w14:textId="303DD264" w:rsidR="00AA0BA4" w:rsidRPr="00B27CA5" w:rsidRDefault="00AA0BA4" w:rsidP="32A82CE3">
      <w:pPr>
        <w:rPr>
          <w:rFonts w:ascii="Dubai" w:hAnsi="Dubai" w:cs="Dubai"/>
        </w:rPr>
      </w:pPr>
      <w:r w:rsidRPr="32A82CE3">
        <w:rPr>
          <w:rFonts w:ascii="Dubai" w:hAnsi="Dubai" w:cs="Dubai"/>
        </w:rPr>
        <w:t>Technical documentation:</w:t>
      </w:r>
    </w:p>
    <w:p w14:paraId="39BA80F3" w14:textId="3200A317" w:rsidR="6DD90912" w:rsidRDefault="6DD90912" w:rsidP="32A82CE3">
      <w:pPr>
        <w:spacing w:line="360" w:lineRule="auto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32A82CE3">
        <w:rPr>
          <w:rFonts w:ascii="Times New Roman" w:hAnsi="Times New Roman" w:cs="Times New Roman"/>
          <w:sz w:val="26"/>
          <w:szCs w:val="26"/>
          <w:lang w:val="en-US"/>
        </w:rPr>
        <w:t xml:space="preserve">List of Programming languages: </w:t>
      </w:r>
    </w:p>
    <w:p w14:paraId="054C5A90" w14:textId="23665DAA" w:rsidR="6DD90912" w:rsidRDefault="6DD90912" w:rsidP="32A82CE3">
      <w:pPr>
        <w:pStyle w:val="ListParagraph"/>
        <w:numPr>
          <w:ilvl w:val="0"/>
          <w:numId w:val="2"/>
        </w:numPr>
        <w:spacing w:line="360" w:lineRule="auto"/>
        <w:rPr>
          <w:rFonts w:eastAsiaTheme="minorEastAsia"/>
          <w:sz w:val="26"/>
          <w:szCs w:val="26"/>
        </w:rPr>
      </w:pPr>
      <w:r w:rsidRPr="32A82CE3">
        <w:rPr>
          <w:rFonts w:ascii="Times New Roman" w:hAnsi="Times New Roman" w:cs="Times New Roman"/>
          <w:sz w:val="26"/>
          <w:szCs w:val="26"/>
          <w:lang w:val="en-US"/>
        </w:rPr>
        <w:t>HTML</w:t>
      </w:r>
    </w:p>
    <w:p w14:paraId="5C51ED71" w14:textId="2E7AB9EA" w:rsidR="6DD90912" w:rsidRDefault="6DD90912" w:rsidP="32A82CE3">
      <w:pPr>
        <w:pStyle w:val="ListParagraph"/>
        <w:numPr>
          <w:ilvl w:val="0"/>
          <w:numId w:val="2"/>
        </w:numPr>
        <w:spacing w:line="360" w:lineRule="auto"/>
        <w:rPr>
          <w:rFonts w:eastAsiaTheme="minorEastAsia"/>
          <w:sz w:val="26"/>
          <w:szCs w:val="26"/>
        </w:rPr>
      </w:pPr>
      <w:r w:rsidRPr="32A82CE3">
        <w:rPr>
          <w:rFonts w:ascii="Times New Roman" w:hAnsi="Times New Roman" w:cs="Times New Roman"/>
          <w:sz w:val="26"/>
          <w:szCs w:val="26"/>
          <w:lang w:val="en-US"/>
        </w:rPr>
        <w:t>CSS</w:t>
      </w:r>
    </w:p>
    <w:p w14:paraId="09E62C08" w14:textId="7D77F2F3" w:rsidR="6DD90912" w:rsidRDefault="6DD90912" w:rsidP="32A82CE3">
      <w:pPr>
        <w:pStyle w:val="ListParagraph"/>
        <w:numPr>
          <w:ilvl w:val="0"/>
          <w:numId w:val="2"/>
        </w:numPr>
        <w:spacing w:line="360" w:lineRule="auto"/>
        <w:rPr>
          <w:rFonts w:eastAsiaTheme="minorEastAsia"/>
          <w:sz w:val="26"/>
          <w:szCs w:val="26"/>
        </w:rPr>
      </w:pPr>
      <w:r w:rsidRPr="32A82CE3">
        <w:rPr>
          <w:rFonts w:ascii="Times New Roman" w:hAnsi="Times New Roman" w:cs="Times New Roman"/>
          <w:sz w:val="26"/>
          <w:szCs w:val="26"/>
          <w:lang w:val="en-US"/>
        </w:rPr>
        <w:t>JavaScript</w:t>
      </w:r>
    </w:p>
    <w:p w14:paraId="207C1426" w14:textId="69B9B94B" w:rsidR="6DD90912" w:rsidRDefault="6DD90912" w:rsidP="32A82CE3">
      <w:pPr>
        <w:pStyle w:val="ListParagraph"/>
        <w:numPr>
          <w:ilvl w:val="0"/>
          <w:numId w:val="2"/>
        </w:numPr>
        <w:spacing w:line="360" w:lineRule="auto"/>
        <w:rPr>
          <w:rFonts w:eastAsiaTheme="minorEastAsia"/>
          <w:sz w:val="26"/>
          <w:szCs w:val="26"/>
        </w:rPr>
      </w:pPr>
      <w:r w:rsidRPr="32A82CE3">
        <w:rPr>
          <w:rFonts w:ascii="Times New Roman" w:hAnsi="Times New Roman" w:cs="Times New Roman"/>
          <w:sz w:val="26"/>
          <w:szCs w:val="26"/>
          <w:lang w:val="en-US"/>
        </w:rPr>
        <w:t>JSON</w:t>
      </w:r>
    </w:p>
    <w:p w14:paraId="493338DB" w14:textId="1BF9E652" w:rsidR="6DD90912" w:rsidRDefault="6DD90912" w:rsidP="32A82CE3">
      <w:pPr>
        <w:spacing w:line="360" w:lineRule="auto"/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 w:rsidRPr="32A82CE3">
        <w:rPr>
          <w:rFonts w:ascii="Times New Roman" w:hAnsi="Times New Roman" w:cs="Times New Roman"/>
          <w:sz w:val="26"/>
          <w:szCs w:val="26"/>
          <w:lang w:val="en-US"/>
        </w:rPr>
        <w:t xml:space="preserve">Software Tools &amp; Environments: </w:t>
      </w:r>
    </w:p>
    <w:p w14:paraId="20AA0B2C" w14:textId="0221650F" w:rsidR="6DD90912" w:rsidRDefault="6DD90912" w:rsidP="32A82CE3">
      <w:pPr>
        <w:pStyle w:val="ListParagraph"/>
        <w:numPr>
          <w:ilvl w:val="0"/>
          <w:numId w:val="1"/>
        </w:numPr>
        <w:spacing w:line="360" w:lineRule="auto"/>
        <w:rPr>
          <w:rFonts w:eastAsiaTheme="minorEastAsia"/>
          <w:sz w:val="26"/>
          <w:szCs w:val="26"/>
        </w:rPr>
      </w:pPr>
      <w:r w:rsidRPr="32A82CE3">
        <w:rPr>
          <w:rFonts w:ascii="Times New Roman" w:hAnsi="Times New Roman" w:cs="Times New Roman"/>
          <w:sz w:val="26"/>
          <w:szCs w:val="26"/>
          <w:lang w:val="en-US"/>
        </w:rPr>
        <w:t>Visual Studio Code</w:t>
      </w:r>
    </w:p>
    <w:p w14:paraId="3447AA0F" w14:textId="190E9F92" w:rsidR="6DD90912" w:rsidRDefault="6DD90912" w:rsidP="32A82CE3">
      <w:pPr>
        <w:pStyle w:val="ListParagraph"/>
        <w:numPr>
          <w:ilvl w:val="0"/>
          <w:numId w:val="1"/>
        </w:numPr>
        <w:spacing w:line="360" w:lineRule="auto"/>
        <w:rPr>
          <w:rFonts w:eastAsiaTheme="minorEastAsia"/>
          <w:sz w:val="26"/>
          <w:szCs w:val="26"/>
        </w:rPr>
      </w:pPr>
      <w:r w:rsidRPr="32A82CE3">
        <w:rPr>
          <w:rFonts w:ascii="Times New Roman" w:hAnsi="Times New Roman" w:cs="Times New Roman"/>
          <w:sz w:val="26"/>
          <w:szCs w:val="26"/>
          <w:lang w:val="en-US"/>
        </w:rPr>
        <w:t>Electron Framework with Node.js</w:t>
      </w:r>
    </w:p>
    <w:p w14:paraId="7E55CDCD" w14:textId="39240BC3" w:rsidR="6DD90912" w:rsidRDefault="6DD90912" w:rsidP="32A82CE3">
      <w:pPr>
        <w:pStyle w:val="ListParagraph"/>
        <w:numPr>
          <w:ilvl w:val="0"/>
          <w:numId w:val="1"/>
        </w:numPr>
        <w:spacing w:line="360" w:lineRule="auto"/>
        <w:rPr>
          <w:rFonts w:eastAsiaTheme="minorEastAsia"/>
          <w:sz w:val="26"/>
          <w:szCs w:val="26"/>
        </w:rPr>
      </w:pPr>
      <w:r w:rsidRPr="32A82CE3">
        <w:rPr>
          <w:rFonts w:ascii="Times New Roman" w:hAnsi="Times New Roman" w:cs="Times New Roman"/>
          <w:sz w:val="26"/>
          <w:szCs w:val="26"/>
          <w:lang w:val="en-US"/>
        </w:rPr>
        <w:t>GitHub (git)</w:t>
      </w:r>
    </w:p>
    <w:p w14:paraId="189ED848" w14:textId="6DF16F49" w:rsidR="6DD90912" w:rsidRDefault="6DD90912" w:rsidP="32A82CE3">
      <w:pPr>
        <w:pStyle w:val="ListParagraph"/>
        <w:numPr>
          <w:ilvl w:val="0"/>
          <w:numId w:val="1"/>
        </w:numPr>
        <w:spacing w:line="360" w:lineRule="auto"/>
        <w:rPr>
          <w:rFonts w:eastAsiaTheme="minorEastAsia"/>
          <w:sz w:val="26"/>
          <w:szCs w:val="26"/>
        </w:rPr>
      </w:pPr>
      <w:r w:rsidRPr="32A82CE3">
        <w:rPr>
          <w:rFonts w:ascii="Times New Roman" w:hAnsi="Times New Roman" w:cs="Times New Roman"/>
          <w:sz w:val="26"/>
          <w:szCs w:val="26"/>
          <w:lang w:val="en-US"/>
        </w:rPr>
        <w:t>Google Drive API</w:t>
      </w:r>
    </w:p>
    <w:p w14:paraId="489DC386" w14:textId="5A131DE9" w:rsidR="32A82CE3" w:rsidRDefault="32A82CE3" w:rsidP="32A82CE3">
      <w:pPr>
        <w:rPr>
          <w:rFonts w:ascii="Dubai" w:hAnsi="Dubai" w:cs="Dubai"/>
        </w:rPr>
      </w:pPr>
    </w:p>
    <w:p w14:paraId="10C37255" w14:textId="3505D808" w:rsidR="00AA0BA4" w:rsidRPr="00B27CA5" w:rsidRDefault="00AA0BA4">
      <w:pPr>
        <w:rPr>
          <w:rFonts w:ascii="Dubai" w:hAnsi="Dubai" w:cs="Dubai"/>
        </w:rPr>
      </w:pPr>
    </w:p>
    <w:p w14:paraId="3C3D8ABD" w14:textId="20005AB7" w:rsidR="00AA0BA4" w:rsidRPr="00B27CA5" w:rsidRDefault="00AA0BA4">
      <w:pPr>
        <w:rPr>
          <w:rFonts w:ascii="Dubai" w:hAnsi="Dubai" w:cs="Dubai"/>
        </w:rPr>
      </w:pPr>
    </w:p>
    <w:p w14:paraId="48A4E117" w14:textId="785C1B8C" w:rsidR="00AA0BA4" w:rsidRPr="00B27CA5" w:rsidRDefault="00AA0BA4">
      <w:pPr>
        <w:rPr>
          <w:rFonts w:ascii="Dubai" w:hAnsi="Dubai" w:cs="Dubai"/>
        </w:rPr>
      </w:pPr>
    </w:p>
    <w:p w14:paraId="1FF9FFB8" w14:textId="1C2D8194" w:rsidR="7831420C" w:rsidRDefault="00AA0BA4" w:rsidP="5A0B03A4">
      <w:pPr>
        <w:rPr>
          <w:rFonts w:ascii="Dubai" w:hAnsi="Dubai" w:cs="Dubai"/>
        </w:rPr>
      </w:pPr>
      <w:r w:rsidRPr="5A0B03A4">
        <w:rPr>
          <w:rFonts w:ascii="Dubai" w:hAnsi="Dubai" w:cs="Dubai"/>
        </w:rPr>
        <w:t>Acceptance testing:</w:t>
      </w:r>
    </w:p>
    <w:sectPr w:rsidR="7831420C" w:rsidSect="00B27CA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ubai">
    <w:altName w:val="Dubai"/>
    <w:charset w:val="B2"/>
    <w:family w:val="swiss"/>
    <w:pitch w:val="variable"/>
    <w:sig w:usb0="80002067" w:usb1="80000000" w:usb2="00000008" w:usb3="00000000" w:csb0="0000004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407607"/>
    <w:multiLevelType w:val="hybridMultilevel"/>
    <w:tmpl w:val="84B69AE8"/>
    <w:lvl w:ilvl="0" w:tplc="462A4F9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7D032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228E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1AD9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7A85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004C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D4EB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8AB9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5E4DC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425EE3"/>
    <w:multiLevelType w:val="hybridMultilevel"/>
    <w:tmpl w:val="FCEC76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2B44C9"/>
    <w:multiLevelType w:val="hybridMultilevel"/>
    <w:tmpl w:val="1D72ECF2"/>
    <w:lvl w:ilvl="0" w:tplc="A6A8257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9EC11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71CF6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D2CC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BC70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3D69A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2632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8202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BC2A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0tDAxsjA2tTQ3MrBQ0lEKTi0uzszPAykwrAUAXFHB9CwAAAA="/>
  </w:docVars>
  <w:rsids>
    <w:rsidRoot w:val="007A6D4C"/>
    <w:rsid w:val="000747A3"/>
    <w:rsid w:val="000A4305"/>
    <w:rsid w:val="00252256"/>
    <w:rsid w:val="0039353B"/>
    <w:rsid w:val="003C513F"/>
    <w:rsid w:val="003C5A58"/>
    <w:rsid w:val="00402CD7"/>
    <w:rsid w:val="00494E1F"/>
    <w:rsid w:val="00503860"/>
    <w:rsid w:val="005178D4"/>
    <w:rsid w:val="00530C6B"/>
    <w:rsid w:val="00567D7C"/>
    <w:rsid w:val="005B4997"/>
    <w:rsid w:val="006033E9"/>
    <w:rsid w:val="0065184A"/>
    <w:rsid w:val="006C77FD"/>
    <w:rsid w:val="007551FB"/>
    <w:rsid w:val="007A6D4C"/>
    <w:rsid w:val="008C698A"/>
    <w:rsid w:val="008C7C4A"/>
    <w:rsid w:val="008F10EB"/>
    <w:rsid w:val="0094178E"/>
    <w:rsid w:val="00977D4E"/>
    <w:rsid w:val="009A48C4"/>
    <w:rsid w:val="00A1252C"/>
    <w:rsid w:val="00A134CD"/>
    <w:rsid w:val="00AA0BA4"/>
    <w:rsid w:val="00AE1338"/>
    <w:rsid w:val="00B27CA5"/>
    <w:rsid w:val="00B971F5"/>
    <w:rsid w:val="00CF31E1"/>
    <w:rsid w:val="00E07FCF"/>
    <w:rsid w:val="00F000A3"/>
    <w:rsid w:val="00F07418"/>
    <w:rsid w:val="00FB21A0"/>
    <w:rsid w:val="00FD05CE"/>
    <w:rsid w:val="011EC221"/>
    <w:rsid w:val="01BC1C77"/>
    <w:rsid w:val="02B05610"/>
    <w:rsid w:val="0302FB71"/>
    <w:rsid w:val="08361E5D"/>
    <w:rsid w:val="08A1A6F8"/>
    <w:rsid w:val="09815850"/>
    <w:rsid w:val="0BE845E7"/>
    <w:rsid w:val="0C43DD73"/>
    <w:rsid w:val="0D03678E"/>
    <w:rsid w:val="0DB9FEEA"/>
    <w:rsid w:val="1294915C"/>
    <w:rsid w:val="142C3EAA"/>
    <w:rsid w:val="15E59F8F"/>
    <w:rsid w:val="16016D90"/>
    <w:rsid w:val="1616F0D8"/>
    <w:rsid w:val="1646146F"/>
    <w:rsid w:val="16689CC4"/>
    <w:rsid w:val="16BAFED1"/>
    <w:rsid w:val="18714B7F"/>
    <w:rsid w:val="18AD7253"/>
    <w:rsid w:val="197ABDEB"/>
    <w:rsid w:val="199B4558"/>
    <w:rsid w:val="1A925875"/>
    <w:rsid w:val="1AB9B380"/>
    <w:rsid w:val="1AD538C2"/>
    <w:rsid w:val="1B9BED23"/>
    <w:rsid w:val="1BE84769"/>
    <w:rsid w:val="1C1C88A9"/>
    <w:rsid w:val="1C5B2DE6"/>
    <w:rsid w:val="1CB342E0"/>
    <w:rsid w:val="1D895AC5"/>
    <w:rsid w:val="1D8B5820"/>
    <w:rsid w:val="1DFE0737"/>
    <w:rsid w:val="1E991334"/>
    <w:rsid w:val="1ECD833E"/>
    <w:rsid w:val="1EE9B580"/>
    <w:rsid w:val="1FF06260"/>
    <w:rsid w:val="220A9214"/>
    <w:rsid w:val="22135E92"/>
    <w:rsid w:val="22260548"/>
    <w:rsid w:val="231CFA01"/>
    <w:rsid w:val="2465AEB6"/>
    <w:rsid w:val="24C80E5A"/>
    <w:rsid w:val="27D98460"/>
    <w:rsid w:val="2A18ABBF"/>
    <w:rsid w:val="2A62F7AC"/>
    <w:rsid w:val="2A7FF3E0"/>
    <w:rsid w:val="2CA1977C"/>
    <w:rsid w:val="2D786AC2"/>
    <w:rsid w:val="2EEB8F5A"/>
    <w:rsid w:val="2F00D53D"/>
    <w:rsid w:val="2F15C53C"/>
    <w:rsid w:val="31494068"/>
    <w:rsid w:val="31BEC308"/>
    <w:rsid w:val="32A82CE3"/>
    <w:rsid w:val="33AF10F0"/>
    <w:rsid w:val="33BEAAD3"/>
    <w:rsid w:val="353DFC58"/>
    <w:rsid w:val="3558BF64"/>
    <w:rsid w:val="366F3AA2"/>
    <w:rsid w:val="370F9674"/>
    <w:rsid w:val="3A6FA412"/>
    <w:rsid w:val="3C78E04E"/>
    <w:rsid w:val="3CCE6E38"/>
    <w:rsid w:val="3DFE4DA7"/>
    <w:rsid w:val="4053CD71"/>
    <w:rsid w:val="408CF819"/>
    <w:rsid w:val="4176AF96"/>
    <w:rsid w:val="424722F8"/>
    <w:rsid w:val="42DE1DC8"/>
    <w:rsid w:val="42E96022"/>
    <w:rsid w:val="44F5243C"/>
    <w:rsid w:val="4551579D"/>
    <w:rsid w:val="45814CF5"/>
    <w:rsid w:val="47A58638"/>
    <w:rsid w:val="493231E8"/>
    <w:rsid w:val="4950DBCE"/>
    <w:rsid w:val="496DCCDF"/>
    <w:rsid w:val="49972630"/>
    <w:rsid w:val="49D46DFD"/>
    <w:rsid w:val="49E875F3"/>
    <w:rsid w:val="4A6C3AC5"/>
    <w:rsid w:val="4B75CA15"/>
    <w:rsid w:val="4BED632E"/>
    <w:rsid w:val="4E4E4248"/>
    <w:rsid w:val="4ED07EFB"/>
    <w:rsid w:val="4F478FC9"/>
    <w:rsid w:val="4F7F8CD3"/>
    <w:rsid w:val="4F912735"/>
    <w:rsid w:val="501B2444"/>
    <w:rsid w:val="5059399C"/>
    <w:rsid w:val="509DD1C3"/>
    <w:rsid w:val="514BC9F5"/>
    <w:rsid w:val="51D71202"/>
    <w:rsid w:val="53B8E68C"/>
    <w:rsid w:val="54728CFD"/>
    <w:rsid w:val="56B31843"/>
    <w:rsid w:val="59871659"/>
    <w:rsid w:val="5A0B03A4"/>
    <w:rsid w:val="5A948DAB"/>
    <w:rsid w:val="5BDCEDFD"/>
    <w:rsid w:val="5C0A96B3"/>
    <w:rsid w:val="5CFECB54"/>
    <w:rsid w:val="5D7883C3"/>
    <w:rsid w:val="5D8521CA"/>
    <w:rsid w:val="5EEF4F14"/>
    <w:rsid w:val="60374772"/>
    <w:rsid w:val="60D39E1C"/>
    <w:rsid w:val="62BDEAA6"/>
    <w:rsid w:val="62D30AD4"/>
    <w:rsid w:val="62EC2E38"/>
    <w:rsid w:val="6617AD82"/>
    <w:rsid w:val="66FE6075"/>
    <w:rsid w:val="67BADE89"/>
    <w:rsid w:val="684EFD8E"/>
    <w:rsid w:val="6A05481D"/>
    <w:rsid w:val="6D62DAEC"/>
    <w:rsid w:val="6DD90912"/>
    <w:rsid w:val="6E117361"/>
    <w:rsid w:val="6E69E165"/>
    <w:rsid w:val="6EB7230B"/>
    <w:rsid w:val="6F85C414"/>
    <w:rsid w:val="6FBC858A"/>
    <w:rsid w:val="6FD490A5"/>
    <w:rsid w:val="71EF66D8"/>
    <w:rsid w:val="75B9A734"/>
    <w:rsid w:val="7614CAAD"/>
    <w:rsid w:val="76F3E003"/>
    <w:rsid w:val="771D28F1"/>
    <w:rsid w:val="780F5A19"/>
    <w:rsid w:val="78284878"/>
    <w:rsid w:val="7831420C"/>
    <w:rsid w:val="7836FC1C"/>
    <w:rsid w:val="7885BDB1"/>
    <w:rsid w:val="79753653"/>
    <w:rsid w:val="7A574CE3"/>
    <w:rsid w:val="7BC0E454"/>
    <w:rsid w:val="7CBEB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17F70C"/>
  <w15:chartTrackingRefBased/>
  <w15:docId w15:val="{87688C05-A4F3-4310-95BB-DDD6EBFD6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7C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7C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7C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27C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C5A5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C69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98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443884A93AC4288025566ACBEDC04" ma:contentTypeVersion="4" ma:contentTypeDescription="Create a new document." ma:contentTypeScope="" ma:versionID="09db1439c13fea15c4b073f8145b668d">
  <xsd:schema xmlns:xsd="http://www.w3.org/2001/XMLSchema" xmlns:xs="http://www.w3.org/2001/XMLSchema" xmlns:p="http://schemas.microsoft.com/office/2006/metadata/properties" xmlns:ns3="dcc1e875-6396-4c7a-abb6-a5f631e4ec10" targetNamespace="http://schemas.microsoft.com/office/2006/metadata/properties" ma:root="true" ma:fieldsID="e59e1d6e6415753d6d52256061396b9c" ns3:_="">
    <xsd:import namespace="dcc1e875-6396-4c7a-abb6-a5f631e4ec1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c1e875-6396-4c7a-abb6-a5f631e4ec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A9AFBBC-99C4-4D6A-8C90-3567C6EBBE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6D9969B-F184-4936-ADBA-C2F9C17B05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c1e875-6396-4c7a-abb6-a5f631e4ec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2E248FB-D137-430B-A07A-2C1C7C860D1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577FA15-A02D-4B35-91B0-C5F5F741BCD8}">
  <ds:schemaRefs>
    <ds:schemaRef ds:uri="http://purl.org/dc/elements/1.1/"/>
    <ds:schemaRef ds:uri="http://schemas.microsoft.com/office/2006/metadata/properties"/>
    <ds:schemaRef ds:uri="dcc1e875-6396-4c7a-abb6-a5f631e4ec10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44</Words>
  <Characters>2537</Characters>
  <Application>Microsoft Office Word</Application>
  <DocSecurity>0</DocSecurity>
  <Lines>21</Lines>
  <Paragraphs>5</Paragraphs>
  <ScaleCrop>false</ScaleCrop>
  <Company/>
  <LinksUpToDate>false</LinksUpToDate>
  <CharactersWithSpaces>2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</dc:creator>
  <cp:keywords/>
  <dc:description/>
  <cp:lastModifiedBy>Shawn Fernanes</cp:lastModifiedBy>
  <cp:revision>2</cp:revision>
  <dcterms:created xsi:type="dcterms:W3CDTF">2020-10-25T16:54:00Z</dcterms:created>
  <dcterms:modified xsi:type="dcterms:W3CDTF">2020-10-25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443884A93AC4288025566ACBEDC04</vt:lpwstr>
  </property>
</Properties>
</file>